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3421" w:rsidRDefault="000C3421">
      <w:p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</w:p>
    <w:p w:rsidR="000C3421" w:rsidRDefault="000C3421">
      <w:p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</w:p>
    <w:p w:rsidR="000C3421" w:rsidRDefault="000C3421">
      <w:p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</w:p>
    <w:p w:rsidR="000C3421" w:rsidRDefault="000C3421">
      <w:p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</w:p>
    <w:p w:rsidR="000C3421" w:rsidRDefault="000C3421">
      <w:p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</w:p>
    <w:p w:rsidR="000C3421" w:rsidRDefault="000C3421">
      <w:p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</w:p>
    <w:p w:rsidR="000C3421" w:rsidRDefault="000C3421">
      <w:p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</w:p>
    <w:p w:rsidR="000C3421" w:rsidRDefault="000C3421">
      <w:p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</w:p>
    <w:p w:rsidR="000C3421" w:rsidRPr="00D552FB" w:rsidRDefault="000C3421">
      <w:pPr>
        <w:rPr>
          <w:rFonts w:ascii="Adobe Garamond Pro Bold" w:hAnsi="Adobe Garamond Pro Bold" w:cs="Times New Roman"/>
          <w:color w:val="C45911" w:themeColor="accent2" w:themeShade="BF"/>
          <w:sz w:val="38"/>
          <w:szCs w:val="44"/>
        </w:rPr>
      </w:pPr>
      <w:r w:rsidRPr="002D1CFE">
        <w:rPr>
          <w:noProof/>
        </w:rPr>
        <w:drawing>
          <wp:inline distT="0" distB="0" distL="0" distR="0" wp14:anchorId="783B8EB1" wp14:editId="1FDE1949">
            <wp:extent cx="1022349" cy="1066800"/>
            <wp:effectExtent l="0" t="0" r="6985" b="0"/>
            <wp:docPr id="1" name="Picture 1" descr="http://www.novaims.unl.pt/images/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novaims.unl.pt/images/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240" cy="110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C3421"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  <w:t xml:space="preserve"> </w:t>
      </w:r>
      <w:r w:rsidR="00D552FB" w:rsidRPr="00D552FB">
        <w:rPr>
          <w:rFonts w:ascii="Adobe Garamond Pro Bold" w:hAnsi="Adobe Garamond Pro Bold" w:cs="Times New Roman"/>
          <w:color w:val="C45911" w:themeColor="accent2" w:themeShade="BF"/>
          <w:sz w:val="38"/>
          <w:szCs w:val="44"/>
        </w:rPr>
        <w:t>WEB TECHNOLOGIES AND MOBILE APPS</w:t>
      </w:r>
    </w:p>
    <w:p w:rsidR="000C3421" w:rsidRPr="000C3421" w:rsidRDefault="00D552FB" w:rsidP="000C3421">
      <w:pPr>
        <w:tabs>
          <w:tab w:val="left" w:pos="2640"/>
        </w:tabs>
        <w:jc w:val="center"/>
        <w:rPr>
          <w:rFonts w:ascii="Adobe Garamond Pro Bold" w:hAnsi="Adobe Garamond Pro Bold" w:cs="Times New Roman"/>
          <w:color w:val="4472C4" w:themeColor="accent1"/>
          <w:sz w:val="38"/>
          <w:szCs w:val="52"/>
        </w:rPr>
      </w:pPr>
      <w:r>
        <w:rPr>
          <w:rFonts w:ascii="Adobe Garamond Pro Bold" w:hAnsi="Adobe Garamond Pro Bold" w:cs="Times New Roman"/>
          <w:color w:val="4472C4" w:themeColor="accent1"/>
          <w:sz w:val="38"/>
          <w:szCs w:val="52"/>
        </w:rPr>
        <w:t>PROJECT REPORT</w:t>
      </w:r>
    </w:p>
    <w:p w:rsidR="000C3421" w:rsidRPr="000C3421" w:rsidRDefault="000C3421" w:rsidP="000C3421">
      <w:pPr>
        <w:tabs>
          <w:tab w:val="left" w:pos="2640"/>
        </w:tabs>
        <w:jc w:val="center"/>
        <w:rPr>
          <w:rFonts w:ascii="Adobe Garamond Pro Bold" w:hAnsi="Adobe Garamond Pro Bold" w:cs="Times New Roman"/>
          <w:color w:val="000000" w:themeColor="text1"/>
          <w:sz w:val="28"/>
          <w:szCs w:val="28"/>
        </w:rPr>
      </w:pPr>
      <w:r>
        <w:rPr>
          <w:rFonts w:ascii="Adobe Garamond Pro Bold" w:hAnsi="Adobe Garamond Pro Bold" w:cs="Times New Roman"/>
          <w:color w:val="000000" w:themeColor="text1"/>
          <w:sz w:val="28"/>
          <w:szCs w:val="28"/>
        </w:rPr>
        <w:t>Supervisor: Professor</w:t>
      </w:r>
      <w:r w:rsidR="00D552FB">
        <w:rPr>
          <w:rFonts w:ascii="Adobe Garamond Pro Bold" w:hAnsi="Adobe Garamond Pro Bold" w:cs="Times New Roman"/>
          <w:color w:val="000000" w:themeColor="text1"/>
          <w:sz w:val="28"/>
          <w:szCs w:val="28"/>
        </w:rPr>
        <w:t xml:space="preserve"> Americo</w:t>
      </w:r>
    </w:p>
    <w:p w:rsidR="000C3421" w:rsidRPr="007D4D2D" w:rsidRDefault="000C3421" w:rsidP="000C3421">
      <w:pPr>
        <w:tabs>
          <w:tab w:val="left" w:pos="2640"/>
        </w:tabs>
        <w:jc w:val="center"/>
        <w:rPr>
          <w:rFonts w:ascii="Adobe Garamond Pro Bold" w:hAnsi="Adobe Garamond Pro Bold" w:cs="Times New Roman"/>
          <w:color w:val="000000" w:themeColor="text1"/>
          <w:sz w:val="28"/>
          <w:szCs w:val="28"/>
          <w:lang w:val="pt-PT"/>
        </w:rPr>
      </w:pPr>
      <w:r w:rsidRPr="007D4D2D">
        <w:rPr>
          <w:rFonts w:ascii="Adobe Garamond Pro Bold" w:hAnsi="Adobe Garamond Pro Bold" w:cs="Times New Roman"/>
          <w:color w:val="000000" w:themeColor="text1"/>
          <w:sz w:val="28"/>
          <w:szCs w:val="28"/>
          <w:lang w:val="pt-PT"/>
        </w:rPr>
        <w:t>Le Tuan Tai (E2016942)</w:t>
      </w:r>
    </w:p>
    <w:p w:rsidR="000C3421" w:rsidRPr="007D4D2D" w:rsidRDefault="000C3421" w:rsidP="000C3421">
      <w:pPr>
        <w:tabs>
          <w:tab w:val="left" w:pos="2640"/>
        </w:tabs>
        <w:jc w:val="center"/>
        <w:rPr>
          <w:rFonts w:ascii="Adobe Garamond Pro Bold" w:hAnsi="Adobe Garamond Pro Bold" w:cs="Times New Roman"/>
          <w:color w:val="000000" w:themeColor="text1"/>
          <w:sz w:val="28"/>
          <w:szCs w:val="28"/>
          <w:lang w:val="pt-PT"/>
        </w:rPr>
      </w:pPr>
    </w:p>
    <w:p w:rsidR="002D1CFE" w:rsidRDefault="000C3421" w:rsidP="00D552FB">
      <w:pPr>
        <w:pStyle w:val="ListParagraph"/>
        <w:numPr>
          <w:ilvl w:val="0"/>
          <w:numId w:val="5"/>
        </w:num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  <w:r w:rsidRPr="00D552FB"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  <w:br w:type="page"/>
      </w:r>
      <w:r w:rsidR="00D552FB" w:rsidRPr="00D552FB"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  <w:lastRenderedPageBreak/>
        <w:t>Introduction</w:t>
      </w:r>
    </w:p>
    <w:p w:rsidR="001A3238" w:rsidRDefault="007C5427" w:rsidP="007C5427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ing Erasmus is a pleasure experience in a student life. </w:t>
      </w:r>
      <w:r w:rsidR="001A3238">
        <w:rPr>
          <w:rFonts w:ascii="Times New Roman" w:hAnsi="Times New Roman" w:cs="Times New Roman"/>
          <w:color w:val="000000" w:themeColor="text1"/>
          <w:sz w:val="24"/>
          <w:szCs w:val="24"/>
        </w:rPr>
        <w:t>Travelling is 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e of the things that for</w:t>
      </w:r>
      <w:r w:rsidR="001A3238">
        <w:rPr>
          <w:rFonts w:ascii="Times New Roman" w:hAnsi="Times New Roman" w:cs="Times New Roman"/>
          <w:color w:val="000000" w:themeColor="text1"/>
          <w:sz w:val="24"/>
          <w:szCs w:val="24"/>
        </w:rPr>
        <w:t>m an Erasmus lif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However, Erasmus </w:t>
      </w:r>
      <w:r w:rsidR="002441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ent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ually travel on a budget. Moreover, we acknowlegde that with sharing accommodation is much</w:t>
      </w:r>
      <w:r w:rsidR="0024412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eaper than renting a single room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A3238">
        <w:rPr>
          <w:rFonts w:ascii="Times New Roman" w:hAnsi="Times New Roman" w:cs="Times New Roman"/>
          <w:color w:val="000000" w:themeColor="text1"/>
          <w:sz w:val="24"/>
          <w:szCs w:val="24"/>
        </w:rPr>
        <w:t>We came up with an idea to push the cheap and ro</w:t>
      </w:r>
    </w:p>
    <w:p w:rsidR="00D552FB" w:rsidRPr="007C5427" w:rsidRDefault="007C5427" w:rsidP="007C5427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refore, we build that website to help them find the share accomodation while travelling.</w:t>
      </w:r>
    </w:p>
    <w:p w:rsidR="00D552FB" w:rsidRDefault="00D552FB" w:rsidP="00D552FB">
      <w:pPr>
        <w:pStyle w:val="ListParagraph"/>
        <w:numPr>
          <w:ilvl w:val="0"/>
          <w:numId w:val="5"/>
        </w:num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  <w:r w:rsidRPr="00D552FB"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  <w:t>Project</w:t>
      </w:r>
    </w:p>
    <w:p w:rsidR="00D552FB" w:rsidRDefault="00D552FB" w:rsidP="00D552FB">
      <w:pPr>
        <w:pStyle w:val="ListParagraph"/>
        <w:numPr>
          <w:ilvl w:val="1"/>
          <w:numId w:val="5"/>
        </w:num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  <w: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  <w:t>Structure</w:t>
      </w:r>
    </w:p>
    <w:p w:rsidR="00D552FB" w:rsidRDefault="00D552FB" w:rsidP="00D552FB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Use the MVC (Model – View – Controller)</w:t>
      </w:r>
      <w:r w:rsidR="007C54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build the </w:t>
      </w:r>
    </w:p>
    <w:p w:rsidR="00C06EA0" w:rsidRPr="00D552FB" w:rsidRDefault="00C06EA0" w:rsidP="00D552FB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552FB" w:rsidRDefault="00D552FB" w:rsidP="00D552FB">
      <w:pPr>
        <w:pStyle w:val="ListParagraph"/>
        <w:numPr>
          <w:ilvl w:val="1"/>
          <w:numId w:val="5"/>
        </w:num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  <w: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  <w:t>Function of the applications</w:t>
      </w:r>
    </w:p>
    <w:p w:rsidR="007C5427" w:rsidRPr="00975BFB" w:rsidRDefault="007C5427" w:rsidP="007C5427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75BFB">
        <w:rPr>
          <w:rFonts w:ascii="Times New Roman" w:hAnsi="Times New Roman" w:cs="Times New Roman"/>
          <w:color w:val="000000" w:themeColor="text1"/>
          <w:sz w:val="24"/>
          <w:szCs w:val="24"/>
        </w:rPr>
        <w:t>With the side of users, they can:</w:t>
      </w:r>
    </w:p>
    <w:p w:rsidR="00975BFB" w:rsidRPr="00975BFB" w:rsidRDefault="00975BFB" w:rsidP="007C5427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75BFB">
        <w:rPr>
          <w:rFonts w:ascii="Times New Roman" w:hAnsi="Times New Roman" w:cs="Times New Roman"/>
          <w:color w:val="000000" w:themeColor="text1"/>
          <w:sz w:val="24"/>
          <w:szCs w:val="24"/>
        </w:rPr>
        <w:t>Register for an account</w:t>
      </w:r>
      <w:r w:rsidR="0024412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:rsidR="007C5427" w:rsidRPr="00975BFB" w:rsidRDefault="007C5427" w:rsidP="007C5427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75BFB">
        <w:rPr>
          <w:rFonts w:ascii="Times New Roman" w:hAnsi="Times New Roman" w:cs="Times New Roman"/>
          <w:color w:val="000000" w:themeColor="text1"/>
          <w:sz w:val="24"/>
          <w:szCs w:val="24"/>
        </w:rPr>
        <w:t>Find an accommodation based on the destinated cites</w:t>
      </w:r>
      <w:r w:rsidR="0024412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:rsidR="007C5427" w:rsidRPr="00975BFB" w:rsidRDefault="007C5427" w:rsidP="007C5427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75BFB">
        <w:rPr>
          <w:rFonts w:ascii="Times New Roman" w:hAnsi="Times New Roman" w:cs="Times New Roman"/>
          <w:color w:val="000000" w:themeColor="text1"/>
          <w:sz w:val="24"/>
          <w:szCs w:val="24"/>
        </w:rPr>
        <w:t>Find an accommodation based on the type of the housing</w:t>
      </w:r>
      <w:r w:rsidR="0024412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:rsidR="007C5427" w:rsidRPr="00975BFB" w:rsidRDefault="00975BFB" w:rsidP="007C5427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75BFB">
        <w:rPr>
          <w:rFonts w:ascii="Times New Roman" w:hAnsi="Times New Roman" w:cs="Times New Roman"/>
          <w:color w:val="000000" w:themeColor="text1"/>
          <w:sz w:val="24"/>
          <w:szCs w:val="24"/>
        </w:rPr>
        <w:t>Know the details and location of the house</w:t>
      </w:r>
      <w:r w:rsidR="0024412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:rsidR="00975BFB" w:rsidRPr="00975BFB" w:rsidRDefault="00975BFB" w:rsidP="007C5427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ake/Request for cancelling a</w:t>
      </w:r>
      <w:r w:rsidRPr="00975B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ervation for a house.</w:t>
      </w:r>
    </w:p>
    <w:p w:rsidR="00975BFB" w:rsidRPr="00975BFB" w:rsidRDefault="00975BFB" w:rsidP="00975BFB">
      <w:pPr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75BFB">
        <w:rPr>
          <w:rFonts w:ascii="Times New Roman" w:hAnsi="Times New Roman" w:cs="Times New Roman"/>
          <w:color w:val="000000" w:themeColor="text1"/>
          <w:sz w:val="24"/>
          <w:szCs w:val="24"/>
        </w:rPr>
        <w:t>With the admin, they can:</w:t>
      </w:r>
    </w:p>
    <w:p w:rsidR="00975BFB" w:rsidRPr="00975BFB" w:rsidRDefault="00975BFB" w:rsidP="00975BFB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75BFB">
        <w:rPr>
          <w:rFonts w:ascii="Times New Roman" w:hAnsi="Times New Roman" w:cs="Times New Roman"/>
          <w:color w:val="000000" w:themeColor="text1"/>
          <w:sz w:val="24"/>
          <w:szCs w:val="24"/>
        </w:rPr>
        <w:t>Upload new accommodations</w:t>
      </w:r>
      <w:r w:rsidR="0024412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:rsidR="00975BFB" w:rsidRDefault="00975BFB" w:rsidP="00975BFB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244121">
        <w:rPr>
          <w:rFonts w:ascii="Times New Roman" w:hAnsi="Times New Roman" w:cs="Times New Roman"/>
          <w:color w:val="000000" w:themeColor="text1"/>
          <w:sz w:val="24"/>
          <w:szCs w:val="24"/>
        </w:rPr>
        <w:t>dit details of an accommodation,</w:t>
      </w:r>
    </w:p>
    <w:p w:rsidR="00975BFB" w:rsidRDefault="00975BFB" w:rsidP="00975BFB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elete an accommodation</w:t>
      </w:r>
      <w:r w:rsidR="0024412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</w:p>
    <w:p w:rsidR="00975BFB" w:rsidRDefault="00244121" w:rsidP="00975BFB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pprove a reservation,</w:t>
      </w:r>
    </w:p>
    <w:p w:rsidR="00975BFB" w:rsidRPr="00975BFB" w:rsidRDefault="00975BFB" w:rsidP="00975BFB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elete a reservation based on request.</w:t>
      </w:r>
    </w:p>
    <w:p w:rsidR="00D552FB" w:rsidRDefault="00D552FB" w:rsidP="00D552FB">
      <w:pPr>
        <w:pStyle w:val="ListParagraph"/>
        <w:numPr>
          <w:ilvl w:val="1"/>
          <w:numId w:val="5"/>
        </w:num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  <w: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  <w:t>Database</w:t>
      </w:r>
    </w:p>
    <w:p w:rsidR="003D3936" w:rsidRDefault="007C5427" w:rsidP="003D3936">
      <w:pPr>
        <w:pStyle w:val="ListParagraph"/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D39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simplify the database, </w:t>
      </w:r>
      <w:r w:rsidR="00975BFB" w:rsidRPr="003D39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have 3 </w:t>
      </w:r>
      <w:r w:rsidR="003D3936">
        <w:rPr>
          <w:rFonts w:ascii="Times New Roman" w:hAnsi="Times New Roman" w:cs="Times New Roman"/>
          <w:color w:val="000000" w:themeColor="text1"/>
          <w:sz w:val="24"/>
          <w:szCs w:val="24"/>
        </w:rPr>
        <w:t>tables for the business</w:t>
      </w:r>
    </w:p>
    <w:p w:rsidR="003D3936" w:rsidRDefault="003D3936" w:rsidP="003D3936">
      <w:pPr>
        <w:pStyle w:val="ListParagraph"/>
        <w:numPr>
          <w:ilvl w:val="3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ccommodation</w:t>
      </w:r>
    </w:p>
    <w:p w:rsidR="00C06EA0" w:rsidRDefault="00C06EA0" w:rsidP="00C06EA0">
      <w:pPr>
        <w:pStyle w:val="ListParagraph"/>
        <w:ind w:left="288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D3936" w:rsidRDefault="003D3936" w:rsidP="003D3936">
      <w:pPr>
        <w:pStyle w:val="ListParagraph"/>
        <w:numPr>
          <w:ilvl w:val="3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User</w:t>
      </w:r>
    </w:p>
    <w:p w:rsidR="00295DBC" w:rsidRPr="00295DBC" w:rsidRDefault="00295DBC" w:rsidP="00295DBC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D3936" w:rsidRDefault="003D3936" w:rsidP="003D3936">
      <w:pPr>
        <w:pStyle w:val="ListParagraph"/>
        <w:numPr>
          <w:ilvl w:val="3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servation</w:t>
      </w:r>
    </w:p>
    <w:p w:rsidR="00295DBC" w:rsidRDefault="00295DBC" w:rsidP="00295DBC">
      <w:p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relation between three table is shown below</w:t>
      </w:r>
    </w:p>
    <w:p w:rsidR="00295DBC" w:rsidRPr="00295DBC" w:rsidRDefault="00295DBC" w:rsidP="00295DBC">
      <w:p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" w:name="_GoBack"/>
      <w:bookmarkEnd w:id="1"/>
    </w:p>
    <w:p w:rsidR="00975BFB" w:rsidRPr="00295DBC" w:rsidRDefault="00975BFB" w:rsidP="00295DBC">
      <w:p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</w:p>
    <w:p w:rsidR="00D552FB" w:rsidRDefault="00D552FB" w:rsidP="00D552FB">
      <w:pPr>
        <w:pStyle w:val="ListParagraph"/>
        <w:numPr>
          <w:ilvl w:val="1"/>
          <w:numId w:val="5"/>
        </w:num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  <w: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  <w:t>Web Services</w:t>
      </w:r>
    </w:p>
    <w:p w:rsidR="00D552FB" w:rsidRPr="00D552FB" w:rsidRDefault="00D552FB" w:rsidP="00D552FB">
      <w:pPr>
        <w:pStyle w:val="ListParagraph"/>
        <w:numPr>
          <w:ilvl w:val="1"/>
          <w:numId w:val="5"/>
        </w:num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  <w: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  <w:lastRenderedPageBreak/>
        <w:t>Android Application</w:t>
      </w:r>
    </w:p>
    <w:p w:rsidR="00D552FB" w:rsidRDefault="00D552FB" w:rsidP="000C3421">
      <w:p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</w:p>
    <w:p w:rsidR="00D552FB" w:rsidRDefault="00D552FB" w:rsidP="00D552FB">
      <w:pPr>
        <w:pStyle w:val="ListParagraph"/>
        <w:numPr>
          <w:ilvl w:val="0"/>
          <w:numId w:val="5"/>
        </w:numPr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</w:pPr>
      <w:r w:rsidRPr="00D552FB"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  <w:t>Technologies</w:t>
      </w:r>
    </w:p>
    <w:p w:rsidR="00BC5335" w:rsidRDefault="00BC5335" w:rsidP="003D3936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5335" w:rsidRDefault="00BC5335" w:rsidP="003D3936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HP</w:t>
      </w:r>
    </w:p>
    <w:p w:rsidR="00D66FBC" w:rsidRDefault="00BC5335" w:rsidP="00D66FBC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Bootstrap</w:t>
      </w:r>
      <w:r w:rsidR="00D66FBC">
        <w:rPr>
          <w:rFonts w:ascii="Times New Roman" w:hAnsi="Times New Roman" w:cs="Times New Roman"/>
          <w:color w:val="000000" w:themeColor="text1"/>
          <w:sz w:val="24"/>
          <w:szCs w:val="24"/>
        </w:rPr>
        <w:t>: Bootstrap is the HTML, CSS and JS framework to develop responsive, mobile first on the Web</w:t>
      </w:r>
      <w:r w:rsidR="00D04F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n the project, we use Bootstrap version </w:t>
      </w:r>
      <w:r w:rsidR="00295DBC">
        <w:rPr>
          <w:rFonts w:ascii="Times New Roman" w:hAnsi="Times New Roman" w:cs="Times New Roman"/>
          <w:color w:val="000000" w:themeColor="text1"/>
          <w:sz w:val="24"/>
          <w:szCs w:val="24"/>
        </w:rPr>
        <w:t>3.3.7 to develop the responsive, auto-scaling w</w:t>
      </w:r>
      <w:r w:rsidR="00D04FD4">
        <w:rPr>
          <w:rFonts w:ascii="Times New Roman" w:hAnsi="Times New Roman" w:cs="Times New Roman"/>
          <w:color w:val="000000" w:themeColor="text1"/>
          <w:sz w:val="24"/>
          <w:szCs w:val="24"/>
        </w:rPr>
        <w:t>ebsite</w:t>
      </w:r>
      <w:r w:rsidR="00295DB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D04FD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D04FD4" w:rsidRPr="00D66FBC" w:rsidRDefault="00D04FD4" w:rsidP="00D66FBC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atetimepick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Bootstrap form component to handle date and time data. We use this component to build the reservation page.</w:t>
      </w:r>
    </w:p>
    <w:p w:rsidR="00BC5335" w:rsidRDefault="00BC5335" w:rsidP="003D3936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Google</w:t>
      </w:r>
      <w:r w:rsidR="00295D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p API is the geoglogical API on Web platform. It is used to put the marker on the map </w:t>
      </w:r>
    </w:p>
    <w:p w:rsidR="00244121" w:rsidRPr="00BC5335" w:rsidRDefault="00244121" w:rsidP="003D3936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wiper</w:t>
      </w:r>
      <w:r w:rsidR="00D04F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the</w:t>
      </w:r>
      <w:r w:rsidR="00295D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ee</w:t>
      </w:r>
      <w:r w:rsidR="00D04F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bile touch slider to build the mobile websites. It also works on desktop browzer.</w:t>
      </w:r>
    </w:p>
    <w:p w:rsidR="00D552FB" w:rsidRPr="00D66FBC" w:rsidRDefault="00D552FB" w:rsidP="00D552FB">
      <w:pPr>
        <w:pStyle w:val="ListParagraph"/>
        <w:numPr>
          <w:ilvl w:val="0"/>
          <w:numId w:val="5"/>
        </w:numPr>
        <w:rPr>
          <w:rFonts w:ascii="Adobe Garamond Pro Bold" w:hAnsi="Adobe Garamond Pro Bold" w:cs="Times New Roman"/>
          <w:b/>
          <w:color w:val="C45911" w:themeColor="accent2" w:themeShade="BF"/>
          <w:sz w:val="28"/>
          <w:szCs w:val="28"/>
        </w:rPr>
      </w:pPr>
      <w:r w:rsidRPr="00D552FB">
        <w:rPr>
          <w:rFonts w:ascii="Adobe Garamond Pro Bold" w:hAnsi="Adobe Garamond Pro Bold" w:cs="Times New Roman"/>
          <w:color w:val="C45911" w:themeColor="accent2" w:themeShade="BF"/>
          <w:sz w:val="28"/>
          <w:szCs w:val="28"/>
        </w:rPr>
        <w:t>Conclusion</w:t>
      </w:r>
    </w:p>
    <w:p w:rsidR="00D66FBC" w:rsidRPr="00BC5335" w:rsidRDefault="00D66FBC" w:rsidP="00D66FBC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66FBC" w:rsidRPr="00D552FB" w:rsidRDefault="00295DBC" w:rsidP="00D552FB">
      <w:pPr>
        <w:pStyle w:val="ListParagraph"/>
        <w:numPr>
          <w:ilvl w:val="0"/>
          <w:numId w:val="5"/>
        </w:numPr>
        <w:rPr>
          <w:rFonts w:ascii="Adobe Garamond Pro Bold" w:hAnsi="Adobe Garamond Pro Bold" w:cs="Times New Roman"/>
          <w:b/>
          <w:color w:val="C45911" w:themeColor="accent2" w:themeShade="BF"/>
          <w:sz w:val="28"/>
          <w:szCs w:val="28"/>
        </w:rPr>
      </w:pPr>
      <w:r>
        <w:rPr>
          <w:rFonts w:ascii="Adobe Garamond Pro Bold" w:hAnsi="Adobe Garamond Pro Bold" w:cs="Times New Roman"/>
          <w:b/>
          <w:color w:val="C45911" w:themeColor="accent2" w:themeShade="BF"/>
          <w:sz w:val="28"/>
          <w:szCs w:val="28"/>
        </w:rPr>
        <w:t>Conclusion</w:t>
      </w:r>
    </w:p>
    <w:sectPr w:rsidR="00D66FBC" w:rsidRPr="00D552FB" w:rsidSect="000C3421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07B5" w:rsidRDefault="00C107B5" w:rsidP="002D1CFE">
      <w:pPr>
        <w:spacing w:after="0" w:line="240" w:lineRule="auto"/>
      </w:pPr>
      <w:r>
        <w:separator/>
      </w:r>
    </w:p>
  </w:endnote>
  <w:endnote w:type="continuationSeparator" w:id="0">
    <w:p w:rsidR="00C107B5" w:rsidRDefault="00C107B5" w:rsidP="002D1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dobe Garamond Pro Bold">
    <w:panose1 w:val="020207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707966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95DBC" w:rsidRDefault="00295DB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139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295DBC" w:rsidRDefault="00295D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28036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C5427" w:rsidRDefault="007C542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5DB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C5427" w:rsidRDefault="007C5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07B5" w:rsidRDefault="00C107B5" w:rsidP="002D1CFE">
      <w:pPr>
        <w:spacing w:after="0" w:line="240" w:lineRule="auto"/>
      </w:pPr>
      <w:bookmarkStart w:id="0" w:name="_Hlk479178964"/>
      <w:bookmarkEnd w:id="0"/>
      <w:r>
        <w:separator/>
      </w:r>
    </w:p>
  </w:footnote>
  <w:footnote w:type="continuationSeparator" w:id="0">
    <w:p w:rsidR="00C107B5" w:rsidRDefault="00C107B5" w:rsidP="002D1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1CFE" w:rsidRDefault="002D1CFE">
    <w:pPr>
      <w:pStyle w:val="Header"/>
    </w:pPr>
    <w:r w:rsidRPr="002D1CFE">
      <w:rPr>
        <w:noProof/>
      </w:rPr>
      <w:drawing>
        <wp:inline distT="0" distB="0" distL="0" distR="0">
          <wp:extent cx="1095375" cy="1143000"/>
          <wp:effectExtent l="0" t="0" r="9525" b="0"/>
          <wp:docPr id="2" name="Picture 2" descr="http://www.novaims.unl.pt/images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www.novaims.unl.pt/images/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5375" cy="1143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80EB6"/>
    <w:multiLevelType w:val="hybridMultilevel"/>
    <w:tmpl w:val="D196E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85A933A">
      <w:numFmt w:val="bullet"/>
      <w:lvlText w:val="-"/>
      <w:lvlJc w:val="left"/>
      <w:pPr>
        <w:ind w:left="2340" w:hanging="360"/>
      </w:pPr>
      <w:rPr>
        <w:rFonts w:ascii="Adobe Garamond Pro Bold" w:eastAsiaTheme="minorHAnsi" w:hAnsi="Adobe Garamond Pro Bold" w:cs="Times New Roman" w:hint="default"/>
      </w:rPr>
    </w:lvl>
    <w:lvl w:ilvl="3" w:tplc="F6583854">
      <w:numFmt w:val="bullet"/>
      <w:lvlText w:val=""/>
      <w:lvlJc w:val="left"/>
      <w:pPr>
        <w:ind w:left="2880" w:hanging="360"/>
      </w:pPr>
      <w:rPr>
        <w:rFonts w:ascii="Symbol" w:eastAsiaTheme="minorHAnsi" w:hAnsi="Symbol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12273"/>
    <w:multiLevelType w:val="hybridMultilevel"/>
    <w:tmpl w:val="40EE40EC"/>
    <w:lvl w:ilvl="0" w:tplc="04127E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BF2342"/>
    <w:multiLevelType w:val="hybridMultilevel"/>
    <w:tmpl w:val="B178C0CC"/>
    <w:lvl w:ilvl="0" w:tplc="18BC438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A55FDF"/>
    <w:multiLevelType w:val="hybridMultilevel"/>
    <w:tmpl w:val="2ADECBA2"/>
    <w:lvl w:ilvl="0" w:tplc="ABF8D37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E879D4"/>
    <w:multiLevelType w:val="hybridMultilevel"/>
    <w:tmpl w:val="211A3274"/>
    <w:lvl w:ilvl="0" w:tplc="A4BE9A5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00361C"/>
    <w:multiLevelType w:val="hybridMultilevel"/>
    <w:tmpl w:val="6700072E"/>
    <w:lvl w:ilvl="0" w:tplc="F674809C">
      <w:numFmt w:val="bullet"/>
      <w:lvlText w:val="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2MLI0NDEwNDK2MDZV0lEKTi0uzszPAykwNK8FAKEu7wstAAAA"/>
  </w:docVars>
  <w:rsids>
    <w:rsidRoot w:val="00676A5B"/>
    <w:rsid w:val="000708A8"/>
    <w:rsid w:val="000C3421"/>
    <w:rsid w:val="000D1822"/>
    <w:rsid w:val="000E0B02"/>
    <w:rsid w:val="00122DF2"/>
    <w:rsid w:val="001A0346"/>
    <w:rsid w:val="001A3238"/>
    <w:rsid w:val="00244121"/>
    <w:rsid w:val="00295DBC"/>
    <w:rsid w:val="002D077B"/>
    <w:rsid w:val="002D1CFE"/>
    <w:rsid w:val="002E45D1"/>
    <w:rsid w:val="003242B7"/>
    <w:rsid w:val="00345C93"/>
    <w:rsid w:val="00354F5F"/>
    <w:rsid w:val="00376237"/>
    <w:rsid w:val="003A782B"/>
    <w:rsid w:val="003C04E5"/>
    <w:rsid w:val="003D3936"/>
    <w:rsid w:val="003D5846"/>
    <w:rsid w:val="003D73D7"/>
    <w:rsid w:val="003D79FC"/>
    <w:rsid w:val="003E42F4"/>
    <w:rsid w:val="00401390"/>
    <w:rsid w:val="00410573"/>
    <w:rsid w:val="00447D5F"/>
    <w:rsid w:val="00452EBF"/>
    <w:rsid w:val="00477770"/>
    <w:rsid w:val="00532F31"/>
    <w:rsid w:val="0055148A"/>
    <w:rsid w:val="00556A43"/>
    <w:rsid w:val="005852A2"/>
    <w:rsid w:val="0059107B"/>
    <w:rsid w:val="00597EE0"/>
    <w:rsid w:val="006052E2"/>
    <w:rsid w:val="00615743"/>
    <w:rsid w:val="00676A5B"/>
    <w:rsid w:val="0069146B"/>
    <w:rsid w:val="006B63E8"/>
    <w:rsid w:val="006D3603"/>
    <w:rsid w:val="006D6755"/>
    <w:rsid w:val="00733046"/>
    <w:rsid w:val="007360B9"/>
    <w:rsid w:val="0073690F"/>
    <w:rsid w:val="00775169"/>
    <w:rsid w:val="00794D51"/>
    <w:rsid w:val="00796C6E"/>
    <w:rsid w:val="007C5427"/>
    <w:rsid w:val="007D3510"/>
    <w:rsid w:val="007D4D2D"/>
    <w:rsid w:val="0081278C"/>
    <w:rsid w:val="00817648"/>
    <w:rsid w:val="00827D2C"/>
    <w:rsid w:val="008A1B9C"/>
    <w:rsid w:val="008A50BE"/>
    <w:rsid w:val="008D2D5D"/>
    <w:rsid w:val="008F2F95"/>
    <w:rsid w:val="009258C1"/>
    <w:rsid w:val="00945081"/>
    <w:rsid w:val="00975BFB"/>
    <w:rsid w:val="00A172F4"/>
    <w:rsid w:val="00A24DC5"/>
    <w:rsid w:val="00A26BB9"/>
    <w:rsid w:val="00A43FE2"/>
    <w:rsid w:val="00A959A7"/>
    <w:rsid w:val="00AC497A"/>
    <w:rsid w:val="00B52178"/>
    <w:rsid w:val="00B74438"/>
    <w:rsid w:val="00B801D0"/>
    <w:rsid w:val="00B84E1E"/>
    <w:rsid w:val="00BA0D5E"/>
    <w:rsid w:val="00BA1AB9"/>
    <w:rsid w:val="00BB3B5B"/>
    <w:rsid w:val="00BC5335"/>
    <w:rsid w:val="00BF2DCC"/>
    <w:rsid w:val="00C06EA0"/>
    <w:rsid w:val="00C107B5"/>
    <w:rsid w:val="00C17E42"/>
    <w:rsid w:val="00C81E07"/>
    <w:rsid w:val="00C83E88"/>
    <w:rsid w:val="00C93ACE"/>
    <w:rsid w:val="00D03C05"/>
    <w:rsid w:val="00D04FD4"/>
    <w:rsid w:val="00D07A15"/>
    <w:rsid w:val="00D552FB"/>
    <w:rsid w:val="00D66FBC"/>
    <w:rsid w:val="00D75D4A"/>
    <w:rsid w:val="00DC53CA"/>
    <w:rsid w:val="00DF1B42"/>
    <w:rsid w:val="00E832D5"/>
    <w:rsid w:val="00EA1839"/>
    <w:rsid w:val="00EC62EF"/>
    <w:rsid w:val="00ED0EBC"/>
    <w:rsid w:val="00ED115A"/>
    <w:rsid w:val="00EF4EFC"/>
    <w:rsid w:val="00F23AC6"/>
    <w:rsid w:val="00F532FE"/>
    <w:rsid w:val="00FF3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300BBD"/>
  <w15:chartTrackingRefBased/>
  <w15:docId w15:val="{681906A2-EEED-46BF-B2B1-161511629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1CFE"/>
  </w:style>
  <w:style w:type="paragraph" w:styleId="Footer">
    <w:name w:val="footer"/>
    <w:basedOn w:val="Normal"/>
    <w:link w:val="FooterChar"/>
    <w:uiPriority w:val="99"/>
    <w:unhideWhenUsed/>
    <w:rsid w:val="002D1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1CFE"/>
  </w:style>
  <w:style w:type="paragraph" w:styleId="ListParagraph">
    <w:name w:val="List Paragraph"/>
    <w:basedOn w:val="Normal"/>
    <w:uiPriority w:val="34"/>
    <w:qFormat/>
    <w:rsid w:val="00C81E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3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3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66D78D9-3665-4924-9A6D-54865F916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ài Lê Tuấn</dc:creator>
  <cp:keywords/>
  <dc:description/>
  <cp:lastModifiedBy>Tài Lê Tuấn</cp:lastModifiedBy>
  <cp:revision>8</cp:revision>
  <cp:lastPrinted>2017-05-05T11:23:00Z</cp:lastPrinted>
  <dcterms:created xsi:type="dcterms:W3CDTF">2017-06-26T13:45:00Z</dcterms:created>
  <dcterms:modified xsi:type="dcterms:W3CDTF">2017-06-27T11:58:00Z</dcterms:modified>
</cp:coreProperties>
</file>